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257111382f87e3d6ebc45688daa53e5f52e91eb"/>
    <w:p>
      <w:pPr>
        <w:pStyle w:val="Heading1"/>
      </w:pPr>
      <w:r>
        <w:t xml:space="preserve">Internship Application Letter for Robotics Engineer Position</w:t>
      </w:r>
    </w:p>
    <w:p>
      <w:pPr>
        <w:pStyle w:val="FirstParagraph"/>
      </w:pPr>
      <w:r>
        <w:t xml:space="preserve">[Your Full Name]</w:t>
      </w:r>
      <w:r>
        <w:br/>
      </w:r>
      <w:r>
        <w:t xml:space="preserve">[Your Address]</w:t>
      </w:r>
      <w:r>
        <w:br/>
      </w:r>
      <w:r>
        <w:t xml:space="preserve">Kathmandu, Nepal</w:t>
      </w:r>
      <w:r>
        <w:br/>
      </w:r>
      <w:r>
        <w:t xml:space="preserve">[Your Email] | [Your Phone Number]</w:t>
      </w:r>
      <w:r>
        <w:br/>
      </w:r>
      <w:r>
        <w:t xml:space="preserve">[Date]</w:t>
      </w:r>
    </w:p>
    <w:p>
      <w:pPr>
        <w:pStyle w:val="BodyText"/>
      </w:pPr>
      <w:r>
        <w:t xml:space="preserve">Hiring Manager</w:t>
      </w:r>
      <w:r>
        <w:br/>
      </w:r>
      <w:r>
        <w:t xml:space="preserve">[Company Name]</w:t>
      </w:r>
      <w:r>
        <w:br/>
      </w:r>
      <w:r>
        <w:t xml:space="preserve">Kathmandu, Nepal</w:t>
      </w:r>
    </w:p>
    <w:bookmarkStart w:id="20" w:name="X2817fc3b7835bb79a0e6d9a771c4ec2c6725088"/>
    <w:p>
      <w:pPr>
        <w:pStyle w:val="Heading2"/>
      </w:pPr>
      <w:r>
        <w:t xml:space="preserve">Subject: Application for Robotics Engineer Internship Position</w:t>
      </w:r>
    </w:p>
    <w:p>
      <w:pPr>
        <w:pStyle w:val="FirstParagraph"/>
      </w:pPr>
      <w:r>
        <w:t xml:space="preserve">Dear Hiring Manager,</w:t>
      </w:r>
    </w:p>
    <w:p>
      <w:pPr>
        <w:pStyle w:val="BodyText"/>
      </w:pPr>
      <w:r>
        <w:t xml:space="preserve">With profound enthusiasm, I submit my formal</w:t>
      </w:r>
      <w:r>
        <w:t xml:space="preserve"> </w:t>
      </w:r>
      <w:r>
        <w:rPr>
          <w:bCs/>
          <w:b/>
        </w:rPr>
        <w:t xml:space="preserve">Internship Application Letter</w:t>
      </w:r>
      <w:r>
        <w:t xml:space="preserve"> </w:t>
      </w:r>
      <w:r>
        <w:t xml:space="preserve">for the Robotics Engineer Intern position at your esteemed organization in Kathmandu. As a dedicated engineering student deeply committed to advancing Nepal's technological landscape, I am eager to contribute my skills in robotics systems development and innovation to your pioneering team. This opportunity represents a pivotal convergence of my academic pursuits, technical expertise, and passion for leveraging robotics to address Nepal Kathmandu's unique developmental challenges.</w:t>
      </w:r>
    </w:p>
    <w:p>
      <w:pPr>
        <w:pStyle w:val="BodyText"/>
      </w:pPr>
      <w:r>
        <w:t xml:space="preserve">Having completed my Bachelor of Engineering in Electrical Engineering with a specialization in Mechatronics at the Institute of Engineering (IOE), Tribhuvan University, I have immersed myself in rigorous coursework covering robotic kinematics, sensor integration, embedded systems programming (Arduino and Raspberry Pi platforms), and ROS (Robot Operating System) development. My academic journey included designing a mobile robot capable of navigating complex terrains—directly applicable to Nepal's hilly topography—and developing an autonomous agricultural drone prototype for precision farming applications. These projects required mastering C++, Python, MATLAB Simulink, and computer vision libraries, all while adhering to Nepal's resource constraints through cost-effective component sourcing.</w:t>
      </w:r>
    </w:p>
    <w:p>
      <w:pPr>
        <w:pStyle w:val="BodyText"/>
      </w:pPr>
      <w:r>
        <w:t xml:space="preserve">What ignites my passion is robotics' transformative potential within Nepal Kathmandu. I have witnessed firsthand how technological innovation can empower communities—such as during the 2015 earthquake response where drone-based reconnaissance accelerated disaster assessment. In our rapidly evolving tech ecosystem, Kathmandu has emerged as Nepal's innovation hub with initiatives like the Technology Business Incubator (TBI) fostering robotics startups. As a native of Kathmandu, I understand how locally relevant robotics solutions—like landslide detection systems for mountain villages or AI-assisted crop monitoring for smallholder farmers—can drive sustainable development. This</w:t>
      </w:r>
      <w:r>
        <w:t xml:space="preserve"> </w:t>
      </w:r>
      <w:r>
        <w:rPr>
          <w:bCs/>
          <w:b/>
        </w:rPr>
        <w:t xml:space="preserve">Internship Application Letter</w:t>
      </w:r>
      <w:r>
        <w:t xml:space="preserve"> </w:t>
      </w:r>
      <w:r>
        <w:t xml:space="preserve">embodies my commitment to channeling global robotic advancements toward Nepal's specific needs, rather than merely replicating foreign models.</w:t>
      </w:r>
    </w:p>
    <w:p>
      <w:pPr>
        <w:pStyle w:val="BodyText"/>
      </w:pPr>
      <w:r>
        <w:t xml:space="preserve">I am particularly drawn to your organization's work in developing robotics solutions for Nepal Kathmandu’s healthcare sector, such as the telepresence robots deployed in remote clinics. Your recent project with the Department of Health Services aligning with UN Sustainable Development Goals resonates deeply with my academic focus on assistive technologies. During my undergraduate research, I collaborated with a local NGO to prototype a low-cost prosthetic hand using 3D printing and Arduino, reducing costs by 65% compared to imported models—a testament to the impact of context-aware engineering. I am eager to apply this community-centric approach under your mentorship during my</w:t>
      </w:r>
      <w:r>
        <w:t xml:space="preserve"> </w:t>
      </w:r>
      <w:r>
        <w:rPr>
          <w:bCs/>
          <w:b/>
        </w:rPr>
        <w:t xml:space="preserve">Robotics Engineer</w:t>
      </w:r>
      <w:r>
        <w:t xml:space="preserve"> </w:t>
      </w:r>
      <w:r>
        <w:t xml:space="preserve">internship.</w:t>
      </w:r>
    </w:p>
    <w:p>
      <w:pPr>
        <w:pStyle w:val="BodyText"/>
      </w:pPr>
      <w:r>
        <w:t xml:space="preserve">Nepal Kathmandu offers an unparalleled environment for robotics innovation, yet faces critical talent gaps in specialized fields. My technical skills align precisely with your needs: proficiency in SLAM (Simultaneous Localization and Mapping) algorithms for navigation challenges unique to our mountainous cities, experience with ROS 2 frameworks for multi-robot coordination, and familiarity with Nepal-specific hardware constraints. I have also developed a Python-based terrain analysis tool that processes satellite imagery to identify landslide-prone zones—a skill directly transferable to Kathmandu's infrastructure planning needs. Crucially, I possess fluency in Nepali and English, enabling seamless collaboration with local teams during field testing across diverse districts.</w:t>
      </w:r>
    </w:p>
    <w:p>
      <w:pPr>
        <w:pStyle w:val="BodyText"/>
      </w:pPr>
      <w:r>
        <w:t xml:space="preserve">My motivation extends beyond technical growth; it stems from Nepal’s urgent need for indigenous robotics expertise. While global tech hubs often overlook developing regions' nuances, I believe Kathmandu must cultivate homegrown talent to avoid dependency on imported solutions. As an intern, I aim to contribute immediately by assisting in prototyping sensor arrays for air quality monitoring in Kathmandu Valley—addressing the city's severe pollution crisis—and supporting your team’s work on agricultural robots tailored for terraced farming. I am prepared to dedicate 15+ hours weekly during academic semesters, with full-time availability during summer breaks, and welcome the opportunity to learn from your engineers while sharing my perspectives as a Nepali engineer.</w:t>
      </w:r>
    </w:p>
    <w:p>
      <w:pPr>
        <w:pStyle w:val="BodyText"/>
      </w:pPr>
      <w:r>
        <w:t xml:space="preserve">My extracurricular engagement further demonstrates my commitment to Nepal Kathmandu’s tech advancement. I co-founded the Kathmandu Robotics Club at IOE, organizing 12+ workshops on drone programming for 200+ local students and mentoring secondary school teams in Nepal's National Robotics Competition. Our club partnered with the Nepal Engineering Association to host a hackathon focused on "Robotics for Sustainable Agriculture," where we developed rice-paddy monitoring bots using recycled components. These experiences taught me that innovation thrives through community collaboration—a principle I will apply during this internship.</w:t>
      </w:r>
    </w:p>
    <w:p>
      <w:pPr>
        <w:pStyle w:val="BodyText"/>
      </w:pPr>
      <w:r>
        <w:t xml:space="preserve">I have attached my resume detailing academic projects, certifications (including ROS Certified Professional), and volunteer work. I would be honored to discuss how my background in robotics engineering can support your mission while growing as a future contributor to Nepal's technological sovereignty. Kathmandu’s evolving robotics scene demands engineers who understand both global best practices and local realities—and I am committed to being one of them.</w:t>
      </w:r>
    </w:p>
    <w:p>
      <w:pPr>
        <w:pStyle w:val="BodyText"/>
      </w:pPr>
      <w:r>
        <w:t xml:space="preserve">Thank you for considering my application for the</w:t>
      </w:r>
      <w:r>
        <w:t xml:space="preserve"> </w:t>
      </w:r>
      <w:r>
        <w:rPr>
          <w:bCs/>
          <w:b/>
        </w:rPr>
        <w:t xml:space="preserve">Robotics Engineer</w:t>
      </w:r>
      <w:r>
        <w:t xml:space="preserve"> </w:t>
      </w:r>
      <w:r>
        <w:t xml:space="preserve">internship position. I look forward to discussing how my technical skills, cultural insights, and unwavering dedication to Nepal Kathmandu’s development can benefit your team. I am available for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4T17:25:29Z</dcterms:created>
  <dcterms:modified xsi:type="dcterms:W3CDTF">2026-07-14T17:25:29Z</dcterms:modified>
</cp:coreProperties>
</file>

<file path=docProps/custom.xml><?xml version="1.0" encoding="utf-8"?>
<Properties xmlns="http://schemas.openxmlformats.org/officeDocument/2006/custom-properties" xmlns:vt="http://schemas.openxmlformats.org/officeDocument/2006/docPropsVTypes"/>
</file>